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8F207A" w14:textId="77777777" w:rsidR="00712CB3" w:rsidRPr="00712CB3" w:rsidRDefault="00712CB3" w:rsidP="00712CB3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proofErr w:type="gramStart"/>
      <w:r w:rsidRPr="00712CB3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712CB3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Comment:</w:t>
      </w:r>
    </w:p>
    <w:p w14:paraId="05A43912" w14:textId="12DDB4C0" w:rsidR="00B17BEB" w:rsidRPr="00712CB3" w:rsidRDefault="00712CB3" w:rsidP="00712CB3">
      <w:pPr>
        <w:rPr>
          <w:rFonts w:ascii="Arial" w:hAnsi="Arial" w:cs="Arial"/>
          <w:sz w:val="20"/>
          <w:szCs w:val="20"/>
        </w:rPr>
      </w:pPr>
      <w:r w:rsidRPr="00712CB3">
        <w:rPr>
          <w:rFonts w:ascii="Arial" w:hAnsi="Arial" w:cs="Arial"/>
          <w:sz w:val="20"/>
          <w:szCs w:val="20"/>
        </w:rPr>
        <w:t xml:space="preserve">This submission is </w:t>
      </w:r>
      <w:proofErr w:type="gramStart"/>
      <w:r w:rsidRPr="00712CB3">
        <w:rPr>
          <w:rFonts w:ascii="Arial" w:hAnsi="Arial" w:cs="Arial"/>
          <w:sz w:val="20"/>
          <w:szCs w:val="20"/>
        </w:rPr>
        <w:t>good and fulfills requirement</w:t>
      </w:r>
      <w:proofErr w:type="gramEnd"/>
      <w:r w:rsidRPr="00712CB3">
        <w:rPr>
          <w:rFonts w:ascii="Arial" w:hAnsi="Arial" w:cs="Arial"/>
          <w:sz w:val="20"/>
          <w:szCs w:val="20"/>
        </w:rPr>
        <w:t xml:space="preserve"> and should accept it.</w:t>
      </w:r>
    </w:p>
    <w:p w14:paraId="5E6BE7B7" w14:textId="6CA539A2" w:rsidR="00712CB3" w:rsidRPr="00712CB3" w:rsidRDefault="00712CB3" w:rsidP="00712CB3">
      <w:pPr>
        <w:rPr>
          <w:rFonts w:ascii="Arial" w:hAnsi="Arial" w:cs="Arial"/>
          <w:sz w:val="20"/>
          <w:szCs w:val="20"/>
        </w:rPr>
      </w:pPr>
    </w:p>
    <w:p w14:paraId="70260EE5" w14:textId="77777777" w:rsidR="00712CB3" w:rsidRPr="00712CB3" w:rsidRDefault="00712CB3" w:rsidP="00712CB3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proofErr w:type="gramStart"/>
      <w:r w:rsidRPr="00712CB3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712CB3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Details:</w:t>
      </w:r>
      <w:bookmarkStart w:id="0" w:name="_GoBack"/>
      <w:bookmarkEnd w:id="0"/>
    </w:p>
    <w:p w14:paraId="1BD1719C" w14:textId="77777777" w:rsidR="00712CB3" w:rsidRPr="00712CB3" w:rsidRDefault="00712CB3" w:rsidP="00712CB3">
      <w:pPr>
        <w:rPr>
          <w:rFonts w:ascii="Arial" w:hAnsi="Arial" w:cs="Arial"/>
          <w:sz w:val="20"/>
          <w:szCs w:val="20"/>
        </w:rPr>
      </w:pPr>
      <w:r w:rsidRPr="00712CB3">
        <w:rPr>
          <w:rFonts w:ascii="Arial" w:hAnsi="Arial" w:cs="Arial"/>
          <w:sz w:val="20"/>
          <w:szCs w:val="20"/>
        </w:rPr>
        <w:t xml:space="preserve">Dr. </w:t>
      </w:r>
      <w:proofErr w:type="spellStart"/>
      <w:r w:rsidRPr="00712CB3">
        <w:rPr>
          <w:rFonts w:ascii="Arial" w:hAnsi="Arial" w:cs="Arial"/>
          <w:sz w:val="20"/>
          <w:szCs w:val="20"/>
        </w:rPr>
        <w:t>Yudha</w:t>
      </w:r>
      <w:proofErr w:type="spellEnd"/>
      <w:r w:rsidRPr="00712CB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12CB3">
        <w:rPr>
          <w:rFonts w:ascii="Arial" w:hAnsi="Arial" w:cs="Arial"/>
          <w:sz w:val="20"/>
          <w:szCs w:val="20"/>
        </w:rPr>
        <w:t>Trinoegraha</w:t>
      </w:r>
      <w:proofErr w:type="spellEnd"/>
      <w:r w:rsidRPr="00712CB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12CB3">
        <w:rPr>
          <w:rFonts w:ascii="Arial" w:hAnsi="Arial" w:cs="Arial"/>
          <w:sz w:val="20"/>
          <w:szCs w:val="20"/>
        </w:rPr>
        <w:t>Adiputra</w:t>
      </w:r>
      <w:proofErr w:type="spellEnd"/>
    </w:p>
    <w:p w14:paraId="19A0FA1C" w14:textId="2BEC4B4C" w:rsidR="00712CB3" w:rsidRPr="00712CB3" w:rsidRDefault="00712CB3" w:rsidP="00712CB3">
      <w:pPr>
        <w:rPr>
          <w:rFonts w:ascii="Arial" w:hAnsi="Arial" w:cs="Arial"/>
          <w:sz w:val="20"/>
          <w:szCs w:val="20"/>
        </w:rPr>
      </w:pPr>
      <w:r w:rsidRPr="00712CB3">
        <w:rPr>
          <w:rFonts w:ascii="Arial" w:hAnsi="Arial" w:cs="Arial"/>
          <w:sz w:val="20"/>
          <w:szCs w:val="20"/>
        </w:rPr>
        <w:t xml:space="preserve">Assistant Professor, </w:t>
      </w:r>
      <w:r w:rsidRPr="00712CB3">
        <w:rPr>
          <w:rFonts w:ascii="Arial" w:hAnsi="Arial" w:cs="Arial"/>
          <w:sz w:val="20"/>
          <w:szCs w:val="20"/>
        </w:rPr>
        <w:t>University of Lampung, Indonesia</w:t>
      </w:r>
      <w:r w:rsidRPr="00712CB3">
        <w:rPr>
          <w:rFonts w:ascii="Arial" w:hAnsi="Arial" w:cs="Arial"/>
          <w:sz w:val="20"/>
          <w:szCs w:val="20"/>
        </w:rPr>
        <w:t>.</w:t>
      </w:r>
    </w:p>
    <w:sectPr w:rsidR="00712CB3" w:rsidRPr="00712C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NjAxMzQ3NbewtLBU0lEKTi0uzszPAykwrAUAfOssxywAAAA="/>
  </w:docVars>
  <w:rsids>
    <w:rsidRoot w:val="002E6C9D"/>
    <w:rsid w:val="002E6C9D"/>
    <w:rsid w:val="006D2BDD"/>
    <w:rsid w:val="007117CB"/>
    <w:rsid w:val="00712CB3"/>
    <w:rsid w:val="00B17BEB"/>
    <w:rsid w:val="00C365F0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82B5E"/>
  <w15:chartTrackingRefBased/>
  <w15:docId w15:val="{F24C2F79-0038-4FE1-A990-C872A2077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58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3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4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9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21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85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09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39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1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44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4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363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User</cp:lastModifiedBy>
  <cp:revision>3</cp:revision>
  <dcterms:created xsi:type="dcterms:W3CDTF">2024-08-12T10:01:00Z</dcterms:created>
  <dcterms:modified xsi:type="dcterms:W3CDTF">2025-10-25T07:57:00Z</dcterms:modified>
</cp:coreProperties>
</file>